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7D25D9F1" w:rsidR="00C7382A" w:rsidRPr="002D5AE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2D5AEB" w:rsidRPr="002D5AEB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27227C15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2D5AEB">
        <w:rPr>
          <w:rFonts w:ascii="Times New Roman" w:hAnsi="Times New Roman" w:cs="Times New Roman"/>
          <w:sz w:val="24"/>
          <w:szCs w:val="24"/>
        </w:rPr>
        <w:t>Метод поиска с возвратом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  <w:r w:rsidR="002D5AEB">
        <w:rPr>
          <w:rFonts w:ascii="Times New Roman" w:hAnsi="Times New Roman" w:cs="Times New Roman"/>
          <w:sz w:val="24"/>
          <w:szCs w:val="24"/>
        </w:rPr>
        <w:t>. Ферзи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41CAB55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 xml:space="preserve">осуществления </w:t>
      </w:r>
      <w:r w:rsidR="002D5AEB">
        <w:rPr>
          <w:rFonts w:ascii="Times New Roman" w:hAnsi="Times New Roman" w:cs="Times New Roman"/>
          <w:sz w:val="28"/>
          <w:szCs w:val="28"/>
        </w:rPr>
        <w:t>поиска с возвратом. Решение задачи о расстановки ферзей на шахматной доске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26685D26" w14:textId="24B2F74E" w:rsidR="003F31E1" w:rsidRDefault="00837F0D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ы прям</w:t>
      </w:r>
      <w:r w:rsidR="003F31E1">
        <w:rPr>
          <w:rFonts w:ascii="Times New Roman" w:hAnsi="Times New Roman" w:cs="Times New Roman"/>
        </w:rPr>
        <w:t xml:space="preserve">ого поиска </w:t>
      </w:r>
      <w:r w:rsidR="002D5AEB">
        <w:rPr>
          <w:rFonts w:ascii="Times New Roman" w:hAnsi="Times New Roman" w:cs="Times New Roman"/>
        </w:rPr>
        <w:t>с возвратом</w:t>
      </w:r>
    </w:p>
    <w:p w14:paraId="1CEBFF6F" w14:textId="65A9F8D9" w:rsidR="002D5AEB" w:rsidRDefault="002D5AEB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ация шахматной доски</w:t>
      </w:r>
    </w:p>
    <w:p w14:paraId="6E4845C8" w14:textId="3BAF3D91" w:rsidR="002D5AEB" w:rsidRDefault="002D5AEB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ние функций для проверки постановки ферзя, постановки ферзя и удаления ферзя</w:t>
      </w:r>
    </w:p>
    <w:p w14:paraId="4CD9C562" w14:textId="3095F478" w:rsidR="002D5AEB" w:rsidRPr="00C9245B" w:rsidRDefault="002D5AEB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ние главной функции для вызова других функций и вывода доски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E6CAFDA" w14:textId="2AE99FA7" w:rsidR="00AC43AF" w:rsidRPr="00AC43AF" w:rsidRDefault="002D5AEB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сставить на шахматной доске 8 ферзей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60712018" w14:textId="5F2EDB1C" w:rsidR="003F31E1" w:rsidRPr="003F31E1" w:rsidRDefault="008704CD" w:rsidP="002D5AEB">
      <w:pPr>
        <w:pStyle w:val="ad"/>
        <w:numPr>
          <w:ilvl w:val="0"/>
          <w:numId w:val="8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color w:val="000000"/>
          <w:sz w:val="28"/>
          <w:szCs w:val="28"/>
        </w:rPr>
        <w:t xml:space="preserve">Создание </w:t>
      </w:r>
      <w:r w:rsidR="002D5AEB">
        <w:rPr>
          <w:color w:val="000000"/>
          <w:sz w:val="28"/>
          <w:szCs w:val="28"/>
        </w:rPr>
        <w:t>шахматной доски</w:t>
      </w:r>
    </w:p>
    <w:p w14:paraId="2D67C5FA" w14:textId="4ACBF3D7" w:rsidR="00CE0064" w:rsidRDefault="003F31E1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2D5AEB">
        <w:rPr>
          <w:color w:val="000000"/>
          <w:sz w:val="28"/>
          <w:szCs w:val="28"/>
        </w:rPr>
        <w:t>функций для реализации действий с ферзями</w:t>
      </w:r>
    </w:p>
    <w:p w14:paraId="0D564F35" w14:textId="090F4DF9" w:rsidR="002D5AEB" w:rsidRDefault="002D5AEB" w:rsidP="002D5AEB">
      <w:pPr>
        <w:pStyle w:val="ad"/>
        <w:ind w:left="2136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resetQ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2EEC4D" w14:textId="2EB6C3CD" w:rsidR="002D5AEB" w:rsidRDefault="002D5AEB" w:rsidP="002D5AEB">
      <w:pPr>
        <w:pStyle w:val="ad"/>
        <w:ind w:left="2136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setQ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825741" w14:textId="2A5F9D0A" w:rsidR="002D5AEB" w:rsidRDefault="002D5AEB" w:rsidP="002D5AEB">
      <w:pPr>
        <w:pStyle w:val="ad"/>
        <w:ind w:left="2136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tryQ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118494C" w14:textId="2EA3A668" w:rsidR="002D5AEB" w:rsidRPr="002D5AEB" w:rsidRDefault="002D5AEB" w:rsidP="002D5AEB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вывода доски и постановки ферзей</w:t>
      </w:r>
    </w:p>
    <w:p w14:paraId="5508FBC4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proofErr w:type="gram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8; ++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4AF6F16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69457382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286D3E3C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1F94EE1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][j] == -1)</w:t>
      </w:r>
    </w:p>
    <w:p w14:paraId="5453C15D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A31515"/>
          <w:sz w:val="19"/>
          <w:szCs w:val="19"/>
          <w:lang w:val="en-US"/>
        </w:rPr>
        <w:t>"[]"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2DEC66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78D2C6D7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231260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184D8D8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8FC5CA" w14:textId="65005779" w:rsidR="002D5AEB" w:rsidRPr="002D5AEB" w:rsidRDefault="002D5AEB" w:rsidP="002D5AEB">
      <w:pPr>
        <w:pStyle w:val="ad"/>
        <w:ind w:left="2136"/>
        <w:rPr>
          <w:color w:val="000000"/>
          <w:sz w:val="28"/>
          <w:szCs w:val="28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5EEB5225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</w:t>
      </w:r>
    </w:p>
    <w:p w14:paraId="711B7F6C" w14:textId="77777777" w:rsidR="002D529F" w:rsidRDefault="002D529F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= 0; x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8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 ++x)</w:t>
      </w:r>
    </w:p>
    <w:p w14:paraId="505B6589" w14:textId="7461928C" w:rsidR="00386991" w:rsidRPr="002D529F" w:rsidRDefault="002D529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bookmarkStart w:id="2" w:name="_Toc57314748"/>
      <w:r>
        <w:rPr>
          <w:rFonts w:ascii="Times New Roman" w:hAnsi="Times New Roman" w:cs="Times New Roman"/>
          <w:color w:val="000000"/>
          <w:szCs w:val="28"/>
        </w:rPr>
        <w:t>Двоичный м</w:t>
      </w:r>
      <w:r w:rsidR="00AC43AF">
        <w:rPr>
          <w:rFonts w:ascii="Times New Roman" w:hAnsi="Times New Roman" w:cs="Times New Roman"/>
          <w:color w:val="000000"/>
          <w:szCs w:val="28"/>
        </w:rPr>
        <w:t>ассив</w:t>
      </w:r>
      <w:r w:rsidR="00AC43AF" w:rsidRPr="002D529F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шахматной доски</w:t>
      </w:r>
    </w:p>
    <w:p w14:paraId="3495FE70" w14:textId="77777777" w:rsidR="002D529F" w:rsidRPr="002D529F" w:rsidRDefault="002D529F" w:rsidP="002D529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ar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8][8];</w:t>
      </w:r>
    </w:p>
    <w:p w14:paraId="520FB2A7" w14:textId="77777777" w:rsidR="00AC43AF" w:rsidRPr="00D21FEF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3F6500F1" w14:textId="063DEA57" w:rsidR="00386991" w:rsidRDefault="008225E8" w:rsidP="002D529F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43FC70D2" w14:textId="069C0D74" w:rsidR="00AC43AF" w:rsidRPr="00AC43AF" w:rsidRDefault="002D529F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.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5806351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</w:t>
      </w:r>
      <w:r w:rsidR="002D529F">
        <w:rPr>
          <w:rFonts w:ascii="Times New Roman" w:hAnsi="Times New Roman" w:cs="Times New Roman"/>
          <w:color w:val="000000"/>
          <w:szCs w:val="28"/>
        </w:rPr>
        <w:t>вывода доски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</w:t>
      </w:r>
    </w:p>
    <w:p w14:paraId="21BB6306" w14:textId="6CF8112F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8; ++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D2B1C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29FAD58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16DEFC7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387C88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j] == -1)</w:t>
      </w:r>
    </w:p>
    <w:p w14:paraId="0B23D8F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"[]"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46C52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2B076CEC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EA734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B55209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B6851C" w14:textId="77777777" w:rsidR="002D529F" w:rsidRDefault="002D529F" w:rsidP="002D529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}</w:t>
      </w:r>
      <w:bookmarkStart w:id="3" w:name="_Toc57314749"/>
      <w:bookmarkEnd w:id="2"/>
    </w:p>
    <w:p w14:paraId="7359349E" w14:textId="211D5645" w:rsidR="005601E3" w:rsidRPr="002D529F" w:rsidRDefault="005601E3" w:rsidP="002D529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28"/>
          <w:lang w:val="en-US"/>
        </w:rPr>
      </w:pPr>
      <w:r w:rsidRPr="002D529F">
        <w:rPr>
          <w:rFonts w:ascii="Times New Roman" w:hAnsi="Times New Roman" w:cs="Times New Roman"/>
        </w:rPr>
        <w:lastRenderedPageBreak/>
        <w:t>Код</w:t>
      </w:r>
      <w:bookmarkEnd w:id="3"/>
    </w:p>
    <w:p w14:paraId="571F44D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5A1C41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9ECEFE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BCAF0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board[8][8];</w:t>
      </w:r>
    </w:p>
    <w:p w14:paraId="1E92D91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9FEAE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resetQ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0370B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B0708C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8; ++x)</w:t>
      </w:r>
    </w:p>
    <w:p w14:paraId="17E96A6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70A4BC2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--board[x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AD2F4D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--board[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x];</w:t>
      </w:r>
    </w:p>
    <w:p w14:paraId="0A08B44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AF7DFB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x;</w:t>
      </w:r>
    </w:p>
    <w:p w14:paraId="624ED2A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04F4936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--board[x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k];</w:t>
      </w:r>
    </w:p>
    <w:p w14:paraId="35C7D9D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x;</w:t>
      </w:r>
    </w:p>
    <w:p w14:paraId="4EFCFDD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5AA43C03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--board[x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k];</w:t>
      </w:r>
    </w:p>
    <w:p w14:paraId="699F1D6C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1838AC60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board[</w:t>
      </w:r>
      <w:proofErr w:type="spellStart"/>
      <w:proofErr w:type="gramEnd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 = 0;</w:t>
      </w:r>
    </w:p>
    <w:p w14:paraId="5139A72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BCF746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setQ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B1E52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B07FBA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8; ++x)</w:t>
      </w:r>
    </w:p>
    <w:p w14:paraId="3520E0C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95B325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++board[x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AA61DF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++board[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x];</w:t>
      </w:r>
    </w:p>
    <w:p w14:paraId="61D8BD6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52E74AD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x;</w:t>
      </w:r>
    </w:p>
    <w:p w14:paraId="0E2E46CA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205E677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++board[x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k];</w:t>
      </w:r>
    </w:p>
    <w:p w14:paraId="60B3D68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x;</w:t>
      </w:r>
    </w:p>
    <w:p w14:paraId="6E3B0AB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6A179F8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++board[x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k];</w:t>
      </w:r>
    </w:p>
    <w:p w14:paraId="274F8743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3104D5E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board[</w:t>
      </w:r>
      <w:proofErr w:type="spellStart"/>
      <w:proofErr w:type="gramEnd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 = -1;</w:t>
      </w:r>
    </w:p>
    <w:p w14:paraId="218FD4F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5E9E8D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tryQ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6432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9B91E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 =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39171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5C38CFA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A845B1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j] == 0)</w:t>
      </w:r>
    </w:p>
    <w:p w14:paraId="12A77E7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3EAC41EC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setQ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, j);</w:t>
      </w:r>
    </w:p>
    <w:p w14:paraId="7169E3A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7)</w:t>
      </w:r>
    </w:p>
    <w:p w14:paraId="064EA31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result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D31F6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6B68131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2B182C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!(result =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tryQ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)))</w:t>
      </w:r>
    </w:p>
    <w:p w14:paraId="3EF28D9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resetQ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, j);</w:t>
      </w:r>
    </w:p>
    <w:p w14:paraId="7A2DD0E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AB36CC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061FAA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)</w:t>
      </w:r>
    </w:p>
    <w:p w14:paraId="29DA582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7578F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0DAE3B3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;</w:t>
      </w:r>
    </w:p>
    <w:p w14:paraId="7021F87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456DA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C8D89A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CE66C2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8; ++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ED140D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2CB10BAA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board[</w:t>
      </w:r>
      <w:proofErr w:type="spellStart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j] = 0;</w:t>
      </w:r>
    </w:p>
    <w:p w14:paraId="1F193BE5" w14:textId="77777777" w:rsid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y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0);</w:t>
      </w:r>
    </w:p>
    <w:p w14:paraId="261B907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8; ++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A810723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12FB732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537D63C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C6A9800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</w:t>
      </w:r>
      <w:proofErr w:type="spell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j] == -1)</w:t>
      </w:r>
    </w:p>
    <w:p w14:paraId="7055FA6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"[]"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737F42" w14:textId="77777777" w:rsid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42E5D1FB" w14:textId="77777777" w:rsid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.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B55D35" w14:textId="77777777" w:rsid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9C5779F" w14:textId="77777777" w:rsid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8ADF89" w14:textId="77777777" w:rsid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FCD5DCB" w14:textId="35AE5D44" w:rsidR="00837F0D" w:rsidRPr="00C9245B" w:rsidRDefault="002D529F" w:rsidP="002D52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93FA80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4C9C2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0ED87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93EAD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EA5D44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CDD09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C8AD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A9E7D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E2F897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0BA08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BF3675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3D173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56C2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C761A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D8AD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892B0C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93C22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8CAE3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04F9A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6E97A6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60A280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AF31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210663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A2F80E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B70640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1B91E4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5CA7DA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443C9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8D4AE5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23213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198CE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D3FC0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D64E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4507B1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E901FC9" w14:textId="77777777" w:rsidR="00CB440C" w:rsidRPr="00C9245B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161FA3C5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2D529F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49B46D51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7D9F021" w14:textId="74E0769A" w:rsidR="00897565" w:rsidRPr="00CB440C" w:rsidRDefault="002D529F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34A68E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660.6pt">
            <v:imagedata r:id="rId7" o:title="Без имени-1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1E05DB8" w:rsidR="00815331" w:rsidRPr="00C9245B" w:rsidRDefault="00244E9D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244E9D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777837DA" wp14:editId="5A03A87F">
            <wp:extent cx="1668925" cy="1402202"/>
            <wp:effectExtent l="0" t="0" r="762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776E59C5" w14:textId="115F6369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53FF95E6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505022" w14:textId="77777777" w:rsidR="00136709" w:rsidRDefault="00136709" w:rsidP="009D1C69">
      <w:pPr>
        <w:spacing w:after="0" w:line="240" w:lineRule="auto"/>
      </w:pPr>
      <w:r>
        <w:separator/>
      </w:r>
    </w:p>
  </w:endnote>
  <w:endnote w:type="continuationSeparator" w:id="0">
    <w:p w14:paraId="5F000AD8" w14:textId="77777777" w:rsidR="00136709" w:rsidRDefault="00136709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1F7C7" w14:textId="77777777" w:rsidR="00136709" w:rsidRDefault="00136709" w:rsidP="009D1C69">
      <w:pPr>
        <w:spacing w:after="0" w:line="240" w:lineRule="auto"/>
      </w:pPr>
      <w:r>
        <w:separator/>
      </w:r>
    </w:p>
  </w:footnote>
  <w:footnote w:type="continuationSeparator" w:id="0">
    <w:p w14:paraId="79FC6796" w14:textId="77777777" w:rsidR="00136709" w:rsidRDefault="00136709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1780F710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mwrAUAyxpkiywAAAA="/>
  </w:docVars>
  <w:rsids>
    <w:rsidRoot w:val="00C7382A"/>
    <w:rsid w:val="00007063"/>
    <w:rsid w:val="0001694A"/>
    <w:rsid w:val="00043109"/>
    <w:rsid w:val="000A3ACE"/>
    <w:rsid w:val="00136709"/>
    <w:rsid w:val="001A05C5"/>
    <w:rsid w:val="001C2369"/>
    <w:rsid w:val="001D55CC"/>
    <w:rsid w:val="001E1470"/>
    <w:rsid w:val="0020163F"/>
    <w:rsid w:val="00202FE9"/>
    <w:rsid w:val="0021342A"/>
    <w:rsid w:val="00241466"/>
    <w:rsid w:val="00244E9D"/>
    <w:rsid w:val="00250C56"/>
    <w:rsid w:val="00255B45"/>
    <w:rsid w:val="00290DE2"/>
    <w:rsid w:val="002B4670"/>
    <w:rsid w:val="002C1EBC"/>
    <w:rsid w:val="002D529F"/>
    <w:rsid w:val="002D5AEB"/>
    <w:rsid w:val="00326223"/>
    <w:rsid w:val="00327E2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E5B3E"/>
    <w:rsid w:val="008F38D8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703F"/>
    <w:rsid w:val="00E751ED"/>
    <w:rsid w:val="00ED0E5B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7</TotalTime>
  <Pages>1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36</cp:revision>
  <cp:lastPrinted>2020-12-03T14:51:00Z</cp:lastPrinted>
  <dcterms:created xsi:type="dcterms:W3CDTF">2020-11-26T11:28:00Z</dcterms:created>
  <dcterms:modified xsi:type="dcterms:W3CDTF">2021-03-06T19:37:00Z</dcterms:modified>
</cp:coreProperties>
</file>